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14d86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cb31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3T14:31:33Z</dcterms:created>
  <dcterms:modified xsi:type="dcterms:W3CDTF">2017-02-13T14:31:33Z</dcterms:modified>
</cp:coreProperties>
</file>